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B35" w:rsidRPr="00695B35" w:rsidRDefault="007F52D4" w:rsidP="006B7A59">
      <w:pPr>
        <w:tabs>
          <w:tab w:val="left" w:pos="1980"/>
        </w:tabs>
        <w:spacing w:line="240" w:lineRule="auto"/>
        <w:ind w:left="1980"/>
        <w:rPr>
          <w:b/>
          <w:sz w:val="32"/>
          <w:szCs w:val="32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3252AAB6" wp14:editId="286BD8F7">
                <wp:simplePos x="0" y="0"/>
                <wp:positionH relativeFrom="column">
                  <wp:posOffset>3912235</wp:posOffset>
                </wp:positionH>
                <wp:positionV relativeFrom="paragraph">
                  <wp:posOffset>626110</wp:posOffset>
                </wp:positionV>
                <wp:extent cx="1678940" cy="266700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8940" cy="266700"/>
                          <a:chOff x="-53340" y="0"/>
                          <a:chExt cx="1689100" cy="37338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16380" y="0"/>
                            <a:ext cx="109220" cy="1828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-53340" y="182880"/>
                            <a:ext cx="1689100" cy="190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7C127B" w:rsidRDefault="007F52D4" w:rsidP="007C127B">
                              <w:pPr>
                                <w:jc w:val="right"/>
                              </w:pPr>
                              <w:r>
                                <w:t>+91-886656455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2" o:spid="_x0000_s1026" style="position:absolute;left:0;text-align:left;margin-left:308.05pt;margin-top:49.3pt;width:132.2pt;height:21pt;z-index:251664384;mso-width-relative:margin;mso-height-relative:margin" coordorigin="-533" coordsize="16891,37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">
                <v:shape id="Picture 4" o:spid="_x0000_s1027" type="#_x0000_t75" style="position:absolute;left:15163;width:1093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YfgO3DAAAA2gAAAA8AAABkcnMvZG93bnJldi54bWxEj09rwkAUxO+C32F5Qm91o5TSptkEEaUe&#10;vFQtvT6yL3/a7NsluzWxn74rCB6HmfkNkxWj6cSZet9aVrCYJyCIS6tbrhWcjtvHFxA+IGvsLJOC&#10;C3ko8ukkw1TbgT/ofAi1iBD2KSpoQnCplL5syKCfW0ccvcr2BkOUfS11j0OEm04uk+RZGmw5LjTo&#10;aN1Q+XP4NQr0X/W50a/D+4rMxp3Ml/92+71SD7Nx9QYi0Bju4Vt7pxU8wfVKvAEy/w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9h+A7cMAAADaAAAADwAAAAAAAAAAAAAAAACf&#10;AgAAZHJzL2Rvd25yZXYueG1sUEsFBgAAAAAEAAQA9wAAAI8DAAAAAA==&#10;">
                  <v:imagedata r:id="rId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-533;top:1828;width:16890;height:19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1JZsQA&#10;AADaAAAADwAAAGRycy9kb3ducmV2LnhtbESPQWsCMRSE7wX/Q3iCF9FspayyGsUKQgstpSqeH5vn&#10;ZnXzsm6irv31TUHocZiZb5jZorWVuFLjS8cKnocJCOLc6ZILBbvtejAB4QOyxsoxKbiTh8W88zTD&#10;TLsbf9N1EwoRIewzVGBCqDMpfW7Ioh+6mjh6B9dYDFE2hdQN3iLcVnKUJKm0WHJcMFjTylB+2lys&#10;gsn95bO/T8f7Y/X1/mp+ijN/nFCpXrddTkEEasN/+NF+0wpS+LsSb4Cc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2NSWbEAAAA2gAAAA8AAAAAAAAAAAAAAAAAmAIAAGRycy9k&#10;b3ducmV2LnhtbFBLBQYAAAAABAAEAPUAAACJAwAAAAA=&#10;" fillcolor="white [3201]" stroked="f" strokeweight=".5pt">
                  <v:textbox inset="0,0,0,0">
                    <w:txbxContent>
                      <w:p w:rsidR="007C127B" w:rsidRDefault="007F52D4" w:rsidP="007C127B">
                        <w:pPr>
                          <w:jc w:val="right"/>
                        </w:pPr>
                        <w:r>
                          <w:t>+91-886656455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B604D">
        <w:rPr>
          <w:b/>
          <w:noProof/>
          <w:sz w:val="28"/>
          <w:szCs w:val="28"/>
        </w:rPr>
        <w:drawing>
          <wp:anchor distT="0" distB="0" distL="114300" distR="114300" simplePos="0" relativeHeight="251654144" behindDoc="0" locked="0" layoutInCell="1" allowOverlap="1" wp14:anchorId="3275B950" wp14:editId="69530E26">
            <wp:simplePos x="0" y="0"/>
            <wp:positionH relativeFrom="column">
              <wp:posOffset>31898</wp:posOffset>
            </wp:positionH>
            <wp:positionV relativeFrom="paragraph">
              <wp:posOffset>-43224</wp:posOffset>
            </wp:positionV>
            <wp:extent cx="931229" cy="1244009"/>
            <wp:effectExtent l="0" t="0" r="254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am Kumar__photograph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048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C127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45A7B2" wp14:editId="1C3F425D">
                <wp:simplePos x="0" y="0"/>
                <wp:positionH relativeFrom="column">
                  <wp:posOffset>3680460</wp:posOffset>
                </wp:positionH>
                <wp:positionV relativeFrom="paragraph">
                  <wp:posOffset>205740</wp:posOffset>
                </wp:positionV>
                <wp:extent cx="1932940" cy="1905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294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C127B" w:rsidRDefault="007F52D4" w:rsidP="007C127B">
                            <w:pPr>
                              <w:jc w:val="right"/>
                            </w:pPr>
                            <w:r>
                              <w:t>Darshanp83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" o:spid="_x0000_s1029" type="#_x0000_t202" style="position:absolute;left:0;text-align:left;margin-left:289.8pt;margin-top:16.2pt;width:152.2pt;height:1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" fillcolor="white [3201]" stroked="f" strokeweight=".5pt">
                <v:textbox inset="0,0,0,0">
                  <w:txbxContent>
                    <w:p w:rsidR="007C127B" w:rsidRDefault="007F52D4" w:rsidP="007C127B">
                      <w:pPr>
                        <w:jc w:val="right"/>
                      </w:pPr>
                      <w:r>
                        <w:t>Darshanp83@gmail.com</w:t>
                      </w:r>
                    </w:p>
                  </w:txbxContent>
                </v:textbox>
              </v:shape>
            </w:pict>
          </mc:Fallback>
        </mc:AlternateContent>
      </w:r>
      <w:r w:rsidR="007C127B">
        <w:rPr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1E1B670" wp14:editId="0B20B990">
            <wp:simplePos x="0" y="0"/>
            <wp:positionH relativeFrom="column">
              <wp:posOffset>5448300</wp:posOffset>
            </wp:positionH>
            <wp:positionV relativeFrom="paragraph">
              <wp:posOffset>15240</wp:posOffset>
            </wp:positionV>
            <wp:extent cx="164465" cy="182880"/>
            <wp:effectExtent l="0" t="0" r="6985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2"/>
          <w:szCs w:val="32"/>
        </w:rPr>
        <w:t>DARSHA</w:t>
      </w:r>
      <w:bookmarkStart w:id="0" w:name="_GoBack"/>
      <w:bookmarkEnd w:id="0"/>
      <w:r>
        <w:rPr>
          <w:b/>
          <w:sz w:val="32"/>
          <w:szCs w:val="32"/>
        </w:rPr>
        <w:t>N PATEL</w:t>
      </w:r>
      <w:r w:rsidR="00695B35">
        <w:rPr>
          <w:b/>
          <w:sz w:val="32"/>
          <w:szCs w:val="32"/>
        </w:rPr>
        <w:br/>
      </w:r>
      <w:r>
        <w:t>B/501 , Akshardham Residency</w:t>
      </w:r>
      <w:r>
        <w:br/>
        <w:t>NR. Vasant Vihar , Nikol</w:t>
      </w:r>
      <w:r>
        <w:br/>
        <w:t>Ahmedabad - 382330</w:t>
      </w:r>
      <w:r w:rsidR="00695B35">
        <w:br/>
      </w:r>
      <w:r>
        <w:t>Gujarat</w:t>
      </w:r>
    </w:p>
    <w:p w:rsidR="00A14E05" w:rsidRDefault="007C127B" w:rsidP="006B7A59">
      <w:pPr>
        <w:spacing w:line="240" w:lineRule="auto"/>
        <w:rPr>
          <w:b/>
          <w:sz w:val="28"/>
          <w:szCs w:val="28"/>
        </w:rPr>
      </w:pPr>
      <w:r w:rsidRPr="007C127B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A8E0DF" wp14:editId="3FC7AAFF">
                <wp:simplePos x="0" y="0"/>
                <wp:positionH relativeFrom="column">
                  <wp:posOffset>5041900</wp:posOffset>
                </wp:positionH>
                <wp:positionV relativeFrom="paragraph">
                  <wp:posOffset>38100</wp:posOffset>
                </wp:positionV>
                <wp:extent cx="1612900" cy="228600"/>
                <wp:effectExtent l="0" t="0" r="635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29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C127B" w:rsidRDefault="007C127B" w:rsidP="007C127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397pt;margin-top:3pt;width:127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" fillcolor="white [3201]" stroked="f" strokeweight=".5pt">
                <v:textbox inset="0,0,0,0">
                  <w:txbxContent>
                    <w:p w:rsidR="007C127B" w:rsidRDefault="007C127B" w:rsidP="007C127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</w:p>
    <w:p w:rsidR="00483D00" w:rsidRDefault="00945E7C" w:rsidP="006B7A59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69F7C643" wp14:editId="617DD912">
            <wp:extent cx="121920" cy="182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03__obective-2 [black][60]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6A4275" w:rsidRPr="006A4275">
        <w:rPr>
          <w:b/>
          <w:sz w:val="28"/>
          <w:szCs w:val="28"/>
        </w:rPr>
        <w:t>About Me</w:t>
      </w:r>
    </w:p>
    <w:p w:rsidR="006A4275" w:rsidRPr="006A4275" w:rsidRDefault="00945E7C" w:rsidP="006B7A59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33FD747C" wp14:editId="1D6A96EF">
            <wp:extent cx="219456" cy="182880"/>
            <wp:effectExtent l="0" t="0" r="952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05__education-1 [black][60]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="006A4275" w:rsidRPr="006A4275">
        <w:rPr>
          <w:b/>
          <w:sz w:val="28"/>
          <w:szCs w:val="28"/>
        </w:rPr>
        <w:t>Education</w:t>
      </w:r>
    </w:p>
    <w:p w:rsidR="006A4275" w:rsidRDefault="005E295B" w:rsidP="006B7A59">
      <w:pPr>
        <w:spacing w:line="240" w:lineRule="auto"/>
      </w:pPr>
      <w:r>
        <w:rPr>
          <w:b/>
        </w:rPr>
        <w:t>Bachelor of  Engineering (E.C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F52D4">
        <w:t>Graduated, 2016</w:t>
      </w:r>
      <w:r w:rsidR="006A4275">
        <w:rPr>
          <w:b/>
        </w:rPr>
        <w:br/>
      </w:r>
      <w:r w:rsidR="007F52D4">
        <w:t>Hasmukh Goswami</w:t>
      </w:r>
      <w:r w:rsidR="006A4275" w:rsidRPr="006A4275">
        <w:t xml:space="preserve"> Col</w:t>
      </w:r>
      <w:r w:rsidR="007F52D4">
        <w:t xml:space="preserve">lege of Engineering             </w:t>
      </w:r>
      <w:r w:rsidR="007F52D4">
        <w:tab/>
        <w:t>CPI 7.39</w:t>
      </w:r>
      <w:r w:rsidR="006A4275">
        <w:br/>
      </w:r>
      <w:r w:rsidR="007F52D4">
        <w:t>Gujarat Technological  University</w:t>
      </w:r>
      <w:r w:rsidR="007F52D4">
        <w:tab/>
      </w:r>
      <w:r w:rsidR="007F52D4">
        <w:tab/>
      </w:r>
      <w:r w:rsidR="007F52D4">
        <w:tab/>
      </w:r>
      <w:r w:rsidR="007F52D4">
        <w:tab/>
      </w:r>
      <w:r w:rsidR="006A4275">
        <w:br/>
      </w:r>
      <w:r>
        <w:t>Ahmedabad , Gujarat</w:t>
      </w:r>
    </w:p>
    <w:p w:rsidR="005E295B" w:rsidRDefault="005E295B" w:rsidP="006B7A59">
      <w:pPr>
        <w:spacing w:line="240" w:lineRule="auto"/>
      </w:pPr>
      <w:r>
        <w:rPr>
          <w:b/>
        </w:rPr>
        <w:t xml:space="preserve">Diploma in Electronics And Communication (E.C)            </w:t>
      </w:r>
      <w:r>
        <w:t>Graduated, 2011</w:t>
      </w:r>
      <w:r>
        <w:rPr>
          <w:b/>
        </w:rPr>
        <w:br/>
      </w:r>
      <w:r>
        <w:t xml:space="preserve">VPMP Polytechnic             </w:t>
      </w:r>
      <w:r>
        <w:tab/>
        <w:t xml:space="preserve">                                           CPI 7.03</w:t>
      </w:r>
      <w:r>
        <w:br/>
        <w:t>Gujarat Technological  University</w:t>
      </w:r>
      <w:r>
        <w:tab/>
      </w:r>
      <w:r>
        <w:tab/>
      </w:r>
      <w:r>
        <w:tab/>
      </w:r>
      <w:r>
        <w:tab/>
      </w:r>
      <w:r>
        <w:br/>
        <w:t>Gandhinagar , Gujarat</w:t>
      </w:r>
    </w:p>
    <w:p w:rsidR="007958FF" w:rsidRDefault="005E295B" w:rsidP="006B7A59">
      <w:pPr>
        <w:spacing w:line="240" w:lineRule="auto"/>
      </w:pPr>
      <w:r>
        <w:rPr>
          <w:b/>
        </w:rPr>
        <w:t>10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t>Graduat</w:t>
      </w:r>
      <w:r>
        <w:t>ed, March 2008</w:t>
      </w:r>
      <w:r w:rsidR="006A4275">
        <w:rPr>
          <w:b/>
        </w:rPr>
        <w:br/>
      </w:r>
      <w:r w:rsidR="006B7A59">
        <w:t>Ahmedabad , Gujarat</w:t>
      </w:r>
      <w:r w:rsidR="006B7A59">
        <w:tab/>
      </w:r>
      <w:r w:rsidR="006B7A59">
        <w:tab/>
      </w:r>
      <w:r w:rsidR="006B7A59">
        <w:tab/>
      </w:r>
      <w:r w:rsidR="006B7A59">
        <w:tab/>
        <w:t xml:space="preserve">              </w:t>
      </w:r>
      <w:r>
        <w:t>Marks 80.15%</w:t>
      </w:r>
      <w:r>
        <w:br/>
      </w:r>
    </w:p>
    <w:p w:rsidR="005E295B" w:rsidRDefault="00BD6495" w:rsidP="006B7A59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pict>
          <v:shape id="Picture 18" o:spid="_x0000_i1025" type="#_x0000_t75" style="width:16.75pt;height:14.25pt;visibility:visible;mso-wrap-style:square">
            <v:imagedata r:id="rId14" o:title=""/>
          </v:shape>
        </w:pict>
      </w:r>
      <w:r w:rsidR="00945E7C">
        <w:rPr>
          <w:b/>
          <w:sz w:val="28"/>
          <w:szCs w:val="28"/>
        </w:rPr>
        <w:tab/>
      </w:r>
      <w:r w:rsidR="006A4275">
        <w:rPr>
          <w:b/>
          <w:sz w:val="28"/>
          <w:szCs w:val="28"/>
        </w:rPr>
        <w:t>Work Experience</w:t>
      </w:r>
    </w:p>
    <w:p w:rsidR="00591D34" w:rsidRDefault="00591D34" w:rsidP="006B7A59">
      <w:pPr>
        <w:tabs>
          <w:tab w:val="left" w:pos="540"/>
        </w:tabs>
        <w:spacing w:line="240" w:lineRule="auto"/>
        <w:rPr>
          <w:b/>
        </w:rPr>
      </w:pPr>
      <w:r>
        <w:rPr>
          <w:b/>
        </w:rPr>
        <w:t xml:space="preserve">Operation Manager                                                                                                                                                                    </w:t>
      </w:r>
      <w:r>
        <w:t>Ameya Information LTD</w:t>
      </w:r>
      <w:r>
        <w:br/>
        <w:t>Ahmedabad , Gujarat</w:t>
      </w:r>
    </w:p>
    <w:p w:rsidR="006A4275" w:rsidRPr="00F50B77" w:rsidRDefault="005E295B" w:rsidP="006B7A59">
      <w:pPr>
        <w:tabs>
          <w:tab w:val="left" w:pos="540"/>
        </w:tabs>
        <w:spacing w:line="240" w:lineRule="auto"/>
      </w:pPr>
      <w:r>
        <w:rPr>
          <w:b/>
        </w:rPr>
        <w:t>Senior Associate</w:t>
      </w:r>
      <w:r w:rsidR="006A4275">
        <w:br/>
      </w:r>
      <w:r>
        <w:t>Santacruz Telemarketing PVT LTD</w:t>
      </w:r>
      <w:proofErr w:type="gramStart"/>
      <w:r>
        <w:t>.</w:t>
      </w:r>
      <w:proofErr w:type="gramEnd"/>
      <w:r w:rsidR="006A4275">
        <w:br/>
      </w:r>
      <w:r w:rsidR="00F50B77">
        <w:t>Ahmedabad , Gujarat</w:t>
      </w:r>
      <w:r w:rsidR="007C127B">
        <w:br/>
      </w:r>
      <w:r w:rsidR="00591D34">
        <w:t xml:space="preserve">                                                                                                                                                                                                          </w:t>
      </w:r>
      <w:r w:rsidR="006A4275">
        <w:rPr>
          <w:b/>
        </w:rPr>
        <w:t>Team Leader</w:t>
      </w:r>
      <w:r w:rsidR="006A4275">
        <w:br/>
      </w:r>
      <w:r w:rsidR="00F50B77">
        <w:t>Castiel Infocom PVT LTD.</w:t>
      </w:r>
      <w:r w:rsidR="006A4275">
        <w:br/>
      </w:r>
      <w:r w:rsidR="00F50B77">
        <w:t>Ahmedabad , Gujarat</w:t>
      </w:r>
    </w:p>
    <w:p w:rsidR="009F1AA4" w:rsidRDefault="009F1AA4" w:rsidP="006B7A59">
      <w:pPr>
        <w:tabs>
          <w:tab w:val="left" w:pos="540"/>
        </w:tabs>
        <w:spacing w:line="240" w:lineRule="auto"/>
      </w:pPr>
    </w:p>
    <w:p w:rsidR="009F1AA4" w:rsidRDefault="00CF6A8C" w:rsidP="006B7A59">
      <w:pPr>
        <w:tabs>
          <w:tab w:val="left" w:pos="540"/>
        </w:tabs>
        <w:spacing w:line="240" w:lineRule="auto"/>
      </w:pPr>
      <w:r>
        <w:pict>
          <v:shape id="Picture 22" o:spid="_x0000_i1026" type="#_x0000_t75" style="width:14.25pt;height:14.25pt;visibility:visible;mso-wrap-style:square">
            <v:imagedata r:id="rId15" o:title=""/>
          </v:shape>
        </w:pict>
      </w:r>
      <w:r w:rsidR="00945E7C" w:rsidRPr="009F1AA4">
        <w:rPr>
          <w:b/>
          <w:sz w:val="28"/>
          <w:szCs w:val="28"/>
        </w:rPr>
        <w:tab/>
      </w:r>
      <w:r w:rsidR="003956D6" w:rsidRPr="009F1AA4">
        <w:rPr>
          <w:b/>
          <w:sz w:val="28"/>
          <w:szCs w:val="28"/>
        </w:rPr>
        <w:t>Personal Details</w:t>
      </w:r>
    </w:p>
    <w:p w:rsidR="003956D6" w:rsidRDefault="003956D6" w:rsidP="006B7A59">
      <w:pPr>
        <w:tabs>
          <w:tab w:val="left" w:pos="540"/>
        </w:tabs>
        <w:spacing w:line="240" w:lineRule="auto"/>
      </w:pPr>
      <w:r>
        <w:t>F</w:t>
      </w:r>
      <w:r w:rsidR="00F50B77">
        <w:t>ather’s Name:</w:t>
      </w:r>
      <w:r w:rsidR="00F50B77">
        <w:tab/>
        <w:t>Mr. Pravin Patel</w:t>
      </w:r>
      <w:r>
        <w:tab/>
      </w:r>
      <w:r>
        <w:tab/>
        <w:t xml:space="preserve">Marital </w:t>
      </w:r>
      <w:r w:rsidR="00F50B77">
        <w:t>Status:</w:t>
      </w:r>
      <w:r w:rsidR="00F50B77">
        <w:tab/>
        <w:t>Single</w:t>
      </w:r>
      <w:r w:rsidR="00F50B77">
        <w:br/>
        <w:t>Birthday:</w:t>
      </w:r>
      <w:r w:rsidR="00F50B77">
        <w:tab/>
        <w:t>January 28, 1993</w:t>
      </w:r>
      <w:r w:rsidR="006B7A59">
        <w:t xml:space="preserve">             </w:t>
      </w:r>
      <w:r>
        <w:t>Nationality:</w:t>
      </w:r>
      <w:r>
        <w:tab/>
        <w:t>Indian</w:t>
      </w:r>
      <w:r>
        <w:br/>
        <w:t>Gender:</w:t>
      </w:r>
      <w:r>
        <w:tab/>
        <w:t>Male</w:t>
      </w:r>
      <w:r w:rsidR="009F1AA4">
        <w:t xml:space="preserve">           </w:t>
      </w:r>
      <w:r w:rsidR="006B7A59">
        <w:t xml:space="preserve">                        </w:t>
      </w:r>
      <w:r w:rsidR="009F1AA4">
        <w:t xml:space="preserve">Languages: </w:t>
      </w:r>
      <w:r w:rsidR="006B7A59">
        <w:t xml:space="preserve">       </w:t>
      </w:r>
      <w:r w:rsidR="009F1AA4">
        <w:t>Hindi , English , Gujarati</w:t>
      </w:r>
    </w:p>
    <w:p w:rsidR="009F1AA4" w:rsidRDefault="009F1AA4" w:rsidP="006B7A59">
      <w:pPr>
        <w:spacing w:line="240" w:lineRule="auto"/>
        <w:rPr>
          <w:b/>
          <w:sz w:val="28"/>
          <w:szCs w:val="28"/>
        </w:rPr>
      </w:pPr>
    </w:p>
    <w:p w:rsidR="003956D6" w:rsidRDefault="003956D6" w:rsidP="006B7A59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9F1AA4" w:rsidRDefault="00F50B77" w:rsidP="006B7A59">
      <w:pPr>
        <w:spacing w:line="240" w:lineRule="auto"/>
      </w:pPr>
      <w:r>
        <w:t xml:space="preserve">I, Darshan Patel </w:t>
      </w:r>
      <w:r w:rsidR="003956D6" w:rsidRPr="003956D6">
        <w:t xml:space="preserve">, hereby declare that the information contained herein is true and correct to the </w:t>
      </w:r>
      <w:r w:rsidR="009F1AA4">
        <w:t>best of my knowledge and belief</w:t>
      </w:r>
    </w:p>
    <w:p w:rsidR="003956D6" w:rsidRPr="003956D6" w:rsidRDefault="003956D6" w:rsidP="006B7A59">
      <w:pPr>
        <w:spacing w:line="240" w:lineRule="auto"/>
      </w:pPr>
      <w:r>
        <w:t>________</w:t>
      </w:r>
      <w:r w:rsidR="00F50B77">
        <w:t>____________________</w:t>
      </w:r>
      <w:r w:rsidR="00F50B77">
        <w:br/>
        <w:t>DARSHAN PATEL</w:t>
      </w:r>
      <w:r>
        <w:tab/>
      </w:r>
      <w:r>
        <w:tab/>
      </w:r>
      <w:r w:rsidR="00F50B77">
        <w:tab/>
        <w:t xml:space="preserve">        </w:t>
      </w:r>
    </w:p>
    <w:p w:rsidR="003956D6" w:rsidRDefault="003956D6" w:rsidP="006B7A59">
      <w:pPr>
        <w:spacing w:line="240" w:lineRule="auto"/>
      </w:pPr>
    </w:p>
    <w:p w:rsidR="006A4275" w:rsidRPr="006A4275" w:rsidRDefault="006A4275" w:rsidP="006B7A59"/>
    <w:sectPr w:rsidR="006A4275" w:rsidRPr="006A4275" w:rsidSect="006A427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6495" w:rsidRDefault="00BD6495" w:rsidP="00815584">
      <w:pPr>
        <w:spacing w:after="0" w:line="240" w:lineRule="auto"/>
      </w:pPr>
      <w:r>
        <w:separator/>
      </w:r>
    </w:p>
  </w:endnote>
  <w:endnote w:type="continuationSeparator" w:id="0">
    <w:p w:rsidR="00BD6495" w:rsidRDefault="00BD6495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1F" w:rsidRDefault="0071701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1F" w:rsidRDefault="0071701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1F" w:rsidRDefault="0071701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6495" w:rsidRDefault="00BD6495" w:rsidP="00815584">
      <w:pPr>
        <w:spacing w:after="0" w:line="240" w:lineRule="auto"/>
      </w:pPr>
      <w:r>
        <w:separator/>
      </w:r>
    </w:p>
  </w:footnote>
  <w:footnote w:type="continuationSeparator" w:id="0">
    <w:p w:rsidR="00BD6495" w:rsidRDefault="00BD6495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1F" w:rsidRDefault="0071701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1F" w:rsidRDefault="0071701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1F" w:rsidRDefault="0071701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6.75pt;height:14.25pt;visibility:visible;mso-wrap-style:square" o:bullet="t">
        <v:imagedata r:id="rId1" o:title=""/>
      </v:shape>
    </w:pict>
  </w:numPicBullet>
  <w:numPicBullet w:numPicBulletId="1">
    <w:pict>
      <v:shape id="_x0000_i1031" type="#_x0000_t75" style="width:14.25pt;height:14.25pt;visibility:visible;mso-wrap-style:square" o:bullet="t">
        <v:imagedata r:id="rId2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gUAUc7QSywAAAA="/>
  </w:docVars>
  <w:rsids>
    <w:rsidRoot w:val="006A4275"/>
    <w:rsid w:val="00122DCD"/>
    <w:rsid w:val="0016611F"/>
    <w:rsid w:val="001976E2"/>
    <w:rsid w:val="00385D96"/>
    <w:rsid w:val="003956D6"/>
    <w:rsid w:val="00405D35"/>
    <w:rsid w:val="00483D00"/>
    <w:rsid w:val="00591D34"/>
    <w:rsid w:val="005E295B"/>
    <w:rsid w:val="00683673"/>
    <w:rsid w:val="00695B35"/>
    <w:rsid w:val="006A4275"/>
    <w:rsid w:val="006B7A59"/>
    <w:rsid w:val="006F7B1E"/>
    <w:rsid w:val="0071701F"/>
    <w:rsid w:val="007958FF"/>
    <w:rsid w:val="007C127B"/>
    <w:rsid w:val="007F52D4"/>
    <w:rsid w:val="007F5A4D"/>
    <w:rsid w:val="00815584"/>
    <w:rsid w:val="008F0A7C"/>
    <w:rsid w:val="009020EC"/>
    <w:rsid w:val="00945E7C"/>
    <w:rsid w:val="009F1AA4"/>
    <w:rsid w:val="00A14E05"/>
    <w:rsid w:val="00A46F3D"/>
    <w:rsid w:val="00BB5831"/>
    <w:rsid w:val="00BD6495"/>
    <w:rsid w:val="00C24816"/>
    <w:rsid w:val="00CB604D"/>
    <w:rsid w:val="00CC314C"/>
    <w:rsid w:val="00CF6A8C"/>
    <w:rsid w:val="00F35DD4"/>
    <w:rsid w:val="00F50B77"/>
    <w:rsid w:val="00FE5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5-03T04:04:00Z</dcterms:created>
  <dcterms:modified xsi:type="dcterms:W3CDTF">2018-05-03T04:07:00Z</dcterms:modified>
</cp:coreProperties>
</file>